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page" w:horzAnchor="margin" w:tblpXSpec="center" w:tblpY="2120"/>
        <w:tblW w:w="7520" w:type="dxa"/>
        <w:tblLook w:val="04A0" w:firstRow="1" w:lastRow="0" w:firstColumn="1" w:lastColumn="0" w:noHBand="0" w:noVBand="1"/>
      </w:tblPr>
      <w:tblGrid>
        <w:gridCol w:w="1530"/>
        <w:gridCol w:w="5990"/>
      </w:tblGrid>
      <w:tr w:rsidR="00A805EF" w:rsidRPr="00A805EF" w:rsidTr="00A805EF">
        <w:trPr>
          <w:trHeight w:val="315"/>
        </w:trPr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A805EF" w:rsidRPr="00A805EF" w:rsidRDefault="00A805EF" w:rsidP="00A805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9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A805EF" w:rsidRPr="00A805EF" w:rsidRDefault="00A805EF" w:rsidP="00A805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</w:tr>
      <w:tr w:rsidR="00A805EF" w:rsidRPr="00A805EF" w:rsidTr="00A805EF">
        <w:trPr>
          <w:trHeight w:val="315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805EF" w:rsidRPr="00A805EF" w:rsidRDefault="00A805EF" w:rsidP="00A805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805E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ICD-10 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</w:t>
            </w:r>
            <w:r w:rsidRPr="00A805E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des</w:t>
            </w:r>
          </w:p>
        </w:tc>
        <w:tc>
          <w:tcPr>
            <w:tcW w:w="5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center"/>
          </w:tcPr>
          <w:p w:rsidR="00A805EF" w:rsidRPr="00A805EF" w:rsidRDefault="00A805EF" w:rsidP="00A805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epsis Description</w:t>
            </w:r>
          </w:p>
        </w:tc>
      </w:tr>
      <w:tr w:rsidR="00A805EF" w:rsidRPr="00A805EF" w:rsidTr="00A805EF">
        <w:trPr>
          <w:trHeight w:val="315"/>
        </w:trPr>
        <w:tc>
          <w:tcPr>
            <w:tcW w:w="153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A805EF" w:rsidRPr="00A805EF" w:rsidRDefault="00A805EF" w:rsidP="00A805E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805E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40.0</w:t>
            </w:r>
          </w:p>
        </w:tc>
        <w:tc>
          <w:tcPr>
            <w:tcW w:w="5990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center"/>
            <w:hideMark/>
          </w:tcPr>
          <w:p w:rsidR="00A805EF" w:rsidRPr="00A805EF" w:rsidRDefault="00456C0C" w:rsidP="00A805E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epsis</w:t>
            </w:r>
            <w:r w:rsidR="00A805EF" w:rsidRPr="00A805E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ue to streptococcus, group A</w:t>
            </w:r>
          </w:p>
        </w:tc>
      </w:tr>
      <w:tr w:rsidR="00A805EF" w:rsidRPr="00A805EF" w:rsidTr="00A805EF">
        <w:trPr>
          <w:trHeight w:val="315"/>
        </w:trPr>
        <w:tc>
          <w:tcPr>
            <w:tcW w:w="153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A805EF" w:rsidRPr="00A805EF" w:rsidRDefault="00A805EF" w:rsidP="00A805E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805E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40.1</w:t>
            </w:r>
          </w:p>
        </w:tc>
        <w:tc>
          <w:tcPr>
            <w:tcW w:w="59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center"/>
            <w:hideMark/>
          </w:tcPr>
          <w:p w:rsidR="00A805EF" w:rsidRPr="00A805EF" w:rsidRDefault="00456C0C" w:rsidP="00A805E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epsis</w:t>
            </w:r>
            <w:r w:rsidR="00A805EF" w:rsidRPr="00A805E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ue to streptococcus, group B</w:t>
            </w:r>
          </w:p>
        </w:tc>
      </w:tr>
      <w:tr w:rsidR="00A805EF" w:rsidRPr="00A805EF" w:rsidTr="00A805EF">
        <w:trPr>
          <w:trHeight w:val="315"/>
        </w:trPr>
        <w:tc>
          <w:tcPr>
            <w:tcW w:w="153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A805EF" w:rsidRPr="00A805EF" w:rsidRDefault="00A805EF" w:rsidP="00A805E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805E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40.2</w:t>
            </w:r>
          </w:p>
        </w:tc>
        <w:tc>
          <w:tcPr>
            <w:tcW w:w="59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center"/>
            <w:hideMark/>
          </w:tcPr>
          <w:p w:rsidR="00A805EF" w:rsidRPr="00A805EF" w:rsidRDefault="00456C0C" w:rsidP="00A805E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epsis</w:t>
            </w:r>
            <w:r w:rsidR="00A805EF" w:rsidRPr="00A805E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ue to streptococcus, group C</w:t>
            </w:r>
          </w:p>
        </w:tc>
      </w:tr>
      <w:tr w:rsidR="00A805EF" w:rsidRPr="00A805EF" w:rsidTr="00A805EF">
        <w:trPr>
          <w:trHeight w:val="315"/>
        </w:trPr>
        <w:tc>
          <w:tcPr>
            <w:tcW w:w="153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A805EF" w:rsidRPr="00A805EF" w:rsidRDefault="00A805EF" w:rsidP="00A805E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805E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40.3</w:t>
            </w:r>
          </w:p>
        </w:tc>
        <w:tc>
          <w:tcPr>
            <w:tcW w:w="59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center"/>
            <w:hideMark/>
          </w:tcPr>
          <w:p w:rsidR="00A805EF" w:rsidRPr="00A805EF" w:rsidRDefault="00456C0C" w:rsidP="00A805E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epsis</w:t>
            </w:r>
            <w:r w:rsidR="00A805EF" w:rsidRPr="00A805E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ue to streptococcal pneumonia</w:t>
            </w:r>
          </w:p>
        </w:tc>
      </w:tr>
      <w:tr w:rsidR="00A805EF" w:rsidRPr="00A805EF" w:rsidTr="00A805EF">
        <w:trPr>
          <w:trHeight w:val="315"/>
        </w:trPr>
        <w:tc>
          <w:tcPr>
            <w:tcW w:w="153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A805EF" w:rsidRPr="00A805EF" w:rsidRDefault="00A805EF" w:rsidP="00A805E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805E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40.8</w:t>
            </w:r>
          </w:p>
        </w:tc>
        <w:tc>
          <w:tcPr>
            <w:tcW w:w="59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center"/>
            <w:hideMark/>
          </w:tcPr>
          <w:p w:rsidR="00A805EF" w:rsidRPr="00A805EF" w:rsidRDefault="00A805EF" w:rsidP="00A805E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805E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Other streptococcal </w:t>
            </w:r>
            <w:r w:rsidR="00456C0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epsis</w:t>
            </w:r>
          </w:p>
        </w:tc>
      </w:tr>
      <w:tr w:rsidR="00A805EF" w:rsidRPr="00A805EF" w:rsidTr="00A805EF">
        <w:trPr>
          <w:trHeight w:val="315"/>
        </w:trPr>
        <w:tc>
          <w:tcPr>
            <w:tcW w:w="153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A805EF" w:rsidRPr="00A805EF" w:rsidRDefault="00A805EF" w:rsidP="00A805E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805E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40.9</w:t>
            </w:r>
          </w:p>
        </w:tc>
        <w:tc>
          <w:tcPr>
            <w:tcW w:w="59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center"/>
            <w:hideMark/>
          </w:tcPr>
          <w:p w:rsidR="00A805EF" w:rsidRPr="00A805EF" w:rsidRDefault="00A805EF" w:rsidP="00A805E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805E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Streptococcal </w:t>
            </w:r>
            <w:r w:rsidR="00456C0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epsis</w:t>
            </w:r>
            <w:r w:rsidRPr="00A805E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 unspecified</w:t>
            </w:r>
          </w:p>
        </w:tc>
      </w:tr>
      <w:tr w:rsidR="00A805EF" w:rsidRPr="00A805EF" w:rsidTr="00A805EF">
        <w:trPr>
          <w:trHeight w:val="315"/>
        </w:trPr>
        <w:tc>
          <w:tcPr>
            <w:tcW w:w="153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A805EF" w:rsidRPr="00A805EF" w:rsidRDefault="00A805EF" w:rsidP="00A805E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805E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41.0</w:t>
            </w:r>
          </w:p>
        </w:tc>
        <w:tc>
          <w:tcPr>
            <w:tcW w:w="59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center"/>
            <w:hideMark/>
          </w:tcPr>
          <w:p w:rsidR="00A805EF" w:rsidRPr="00A805EF" w:rsidRDefault="00456C0C" w:rsidP="00A805E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epsis</w:t>
            </w:r>
            <w:r w:rsidR="00A805EF" w:rsidRPr="00A805E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ue to Staphylococcus </w:t>
            </w:r>
            <w:proofErr w:type="spellStart"/>
            <w:r w:rsidR="00A805EF" w:rsidRPr="00A805E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ureus</w:t>
            </w:r>
            <w:proofErr w:type="spellEnd"/>
          </w:p>
        </w:tc>
      </w:tr>
      <w:tr w:rsidR="00A805EF" w:rsidRPr="00A805EF" w:rsidTr="00A805EF">
        <w:trPr>
          <w:trHeight w:val="315"/>
        </w:trPr>
        <w:tc>
          <w:tcPr>
            <w:tcW w:w="153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A805EF" w:rsidRPr="00A805EF" w:rsidRDefault="00A805EF" w:rsidP="00A805E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805E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41.1</w:t>
            </w:r>
          </w:p>
        </w:tc>
        <w:tc>
          <w:tcPr>
            <w:tcW w:w="59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center"/>
            <w:hideMark/>
          </w:tcPr>
          <w:p w:rsidR="00A805EF" w:rsidRPr="00A805EF" w:rsidRDefault="00456C0C" w:rsidP="00A805E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epsis</w:t>
            </w:r>
            <w:r w:rsidR="00A805EF" w:rsidRPr="00A805E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ue to other specified Staphylococcus</w:t>
            </w:r>
          </w:p>
        </w:tc>
      </w:tr>
      <w:tr w:rsidR="00A805EF" w:rsidRPr="00A805EF" w:rsidTr="00A805EF">
        <w:trPr>
          <w:trHeight w:val="315"/>
        </w:trPr>
        <w:tc>
          <w:tcPr>
            <w:tcW w:w="153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A805EF" w:rsidRPr="00A805EF" w:rsidRDefault="00A805EF" w:rsidP="00A805E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805E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41.2</w:t>
            </w:r>
          </w:p>
        </w:tc>
        <w:tc>
          <w:tcPr>
            <w:tcW w:w="59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center"/>
            <w:hideMark/>
          </w:tcPr>
          <w:p w:rsidR="00A805EF" w:rsidRPr="00A805EF" w:rsidRDefault="00456C0C" w:rsidP="00A805E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epsis</w:t>
            </w:r>
            <w:r w:rsidR="00A805EF" w:rsidRPr="00A805E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ue to other unspecified Staphylococcus</w:t>
            </w:r>
          </w:p>
        </w:tc>
      </w:tr>
      <w:tr w:rsidR="00A805EF" w:rsidRPr="00A805EF" w:rsidTr="00A805EF">
        <w:trPr>
          <w:trHeight w:val="315"/>
        </w:trPr>
        <w:tc>
          <w:tcPr>
            <w:tcW w:w="153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A805EF" w:rsidRPr="00A805EF" w:rsidRDefault="00A805EF" w:rsidP="00A805E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805E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41.3</w:t>
            </w:r>
          </w:p>
        </w:tc>
        <w:tc>
          <w:tcPr>
            <w:tcW w:w="59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center"/>
            <w:hideMark/>
          </w:tcPr>
          <w:p w:rsidR="00A805EF" w:rsidRPr="00A805EF" w:rsidRDefault="00456C0C" w:rsidP="00A805E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epsis</w:t>
            </w:r>
            <w:r w:rsidR="00A805EF" w:rsidRPr="00A805E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ue to </w:t>
            </w:r>
            <w:proofErr w:type="spellStart"/>
            <w:r w:rsidR="00A805EF" w:rsidRPr="00A805E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aemophilus</w:t>
            </w:r>
            <w:proofErr w:type="spellEnd"/>
            <w:r w:rsidR="00A805EF" w:rsidRPr="00A805E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A805EF" w:rsidRPr="00A805E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nfluenzae</w:t>
            </w:r>
            <w:proofErr w:type="spellEnd"/>
          </w:p>
        </w:tc>
      </w:tr>
      <w:tr w:rsidR="00A805EF" w:rsidRPr="00A805EF" w:rsidTr="00A805EF">
        <w:trPr>
          <w:trHeight w:val="315"/>
        </w:trPr>
        <w:tc>
          <w:tcPr>
            <w:tcW w:w="153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A805EF" w:rsidRPr="00A805EF" w:rsidRDefault="00A805EF" w:rsidP="00A805E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805E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41.4</w:t>
            </w:r>
          </w:p>
        </w:tc>
        <w:tc>
          <w:tcPr>
            <w:tcW w:w="59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center"/>
            <w:hideMark/>
          </w:tcPr>
          <w:p w:rsidR="00A805EF" w:rsidRPr="00A805EF" w:rsidRDefault="00456C0C" w:rsidP="00A805E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epsis</w:t>
            </w:r>
            <w:r w:rsidR="00A805EF" w:rsidRPr="00A805E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ue to anaerobes</w:t>
            </w:r>
          </w:p>
        </w:tc>
      </w:tr>
      <w:tr w:rsidR="00A805EF" w:rsidRPr="00A805EF" w:rsidTr="00A805EF">
        <w:trPr>
          <w:trHeight w:val="315"/>
        </w:trPr>
        <w:tc>
          <w:tcPr>
            <w:tcW w:w="153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A805EF" w:rsidRPr="00A805EF" w:rsidRDefault="00A805EF" w:rsidP="00A805E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805E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41.5</w:t>
            </w:r>
          </w:p>
        </w:tc>
        <w:tc>
          <w:tcPr>
            <w:tcW w:w="59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center"/>
            <w:hideMark/>
          </w:tcPr>
          <w:p w:rsidR="00A805EF" w:rsidRPr="00A805EF" w:rsidRDefault="00456C0C" w:rsidP="00A805E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epsis</w:t>
            </w:r>
            <w:r w:rsidR="00A805EF" w:rsidRPr="00A805E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ue to other Gram-negative organisms</w:t>
            </w:r>
          </w:p>
        </w:tc>
      </w:tr>
      <w:tr w:rsidR="00A805EF" w:rsidRPr="00A805EF" w:rsidTr="00A805EF">
        <w:trPr>
          <w:trHeight w:val="315"/>
        </w:trPr>
        <w:tc>
          <w:tcPr>
            <w:tcW w:w="153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A805EF" w:rsidRPr="00A805EF" w:rsidRDefault="00A805EF" w:rsidP="00A805E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805E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41.8</w:t>
            </w:r>
          </w:p>
        </w:tc>
        <w:tc>
          <w:tcPr>
            <w:tcW w:w="59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center"/>
            <w:hideMark/>
          </w:tcPr>
          <w:p w:rsidR="00A805EF" w:rsidRPr="00A805EF" w:rsidRDefault="00A805EF" w:rsidP="00A805E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805E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Other specified </w:t>
            </w:r>
            <w:r w:rsidR="00456C0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epsis</w:t>
            </w:r>
          </w:p>
        </w:tc>
      </w:tr>
      <w:tr w:rsidR="00A805EF" w:rsidRPr="00A805EF" w:rsidTr="00A805EF">
        <w:trPr>
          <w:trHeight w:val="315"/>
        </w:trPr>
        <w:tc>
          <w:tcPr>
            <w:tcW w:w="153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A805EF" w:rsidRPr="00A805EF" w:rsidRDefault="00A805EF" w:rsidP="00A805E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805E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41.9</w:t>
            </w:r>
          </w:p>
        </w:tc>
        <w:tc>
          <w:tcPr>
            <w:tcW w:w="59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center"/>
            <w:hideMark/>
          </w:tcPr>
          <w:p w:rsidR="00A805EF" w:rsidRPr="00A805EF" w:rsidRDefault="00456C0C" w:rsidP="00A805E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epsis</w:t>
            </w:r>
            <w:r w:rsidR="00A805EF" w:rsidRPr="00A805E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 unspecified</w:t>
            </w:r>
          </w:p>
        </w:tc>
      </w:tr>
      <w:tr w:rsidR="00A805EF" w:rsidRPr="00A805EF" w:rsidTr="00A805EF">
        <w:trPr>
          <w:trHeight w:val="315"/>
        </w:trPr>
        <w:tc>
          <w:tcPr>
            <w:tcW w:w="153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A805EF" w:rsidRPr="00A805EF" w:rsidRDefault="00A805EF" w:rsidP="00A805E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805E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02.1</w:t>
            </w:r>
          </w:p>
        </w:tc>
        <w:tc>
          <w:tcPr>
            <w:tcW w:w="59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center"/>
            <w:hideMark/>
          </w:tcPr>
          <w:p w:rsidR="00A805EF" w:rsidRPr="00A805EF" w:rsidRDefault="00A805EF" w:rsidP="00A805E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805E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Salmonella </w:t>
            </w:r>
            <w:r w:rsidR="00456C0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epsis</w:t>
            </w:r>
          </w:p>
        </w:tc>
      </w:tr>
      <w:tr w:rsidR="00A805EF" w:rsidRPr="00A805EF" w:rsidTr="00A805EF">
        <w:trPr>
          <w:trHeight w:val="315"/>
        </w:trPr>
        <w:tc>
          <w:tcPr>
            <w:tcW w:w="153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A805EF" w:rsidRPr="00A805EF" w:rsidRDefault="00A805EF" w:rsidP="00A805E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805E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20.7</w:t>
            </w:r>
          </w:p>
        </w:tc>
        <w:tc>
          <w:tcPr>
            <w:tcW w:w="59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center"/>
          </w:tcPr>
          <w:p w:rsidR="00A805EF" w:rsidRPr="00A805EF" w:rsidRDefault="003B054F" w:rsidP="00A805E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bookmarkStart w:id="0" w:name="_GoBack"/>
            <w:bookmarkEnd w:id="0"/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</w:t>
            </w:r>
            <w:r w:rsidR="00A805EF" w:rsidRPr="00A805E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lagu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sepsis</w:t>
            </w:r>
          </w:p>
        </w:tc>
      </w:tr>
      <w:tr w:rsidR="00A805EF" w:rsidRPr="00A805EF" w:rsidTr="00A805EF">
        <w:trPr>
          <w:trHeight w:val="315"/>
        </w:trPr>
        <w:tc>
          <w:tcPr>
            <w:tcW w:w="153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A805EF" w:rsidRPr="00A805EF" w:rsidRDefault="00A805EF" w:rsidP="00A805E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805E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22.7</w:t>
            </w:r>
          </w:p>
        </w:tc>
        <w:tc>
          <w:tcPr>
            <w:tcW w:w="59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center"/>
            <w:hideMark/>
          </w:tcPr>
          <w:p w:rsidR="00A805EF" w:rsidRPr="00A805EF" w:rsidRDefault="00A805EF" w:rsidP="00A805E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805E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Anthrax </w:t>
            </w:r>
            <w:r w:rsidR="00456C0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epsis</w:t>
            </w:r>
          </w:p>
        </w:tc>
      </w:tr>
      <w:tr w:rsidR="00A805EF" w:rsidRPr="00A805EF" w:rsidTr="00A805EF">
        <w:trPr>
          <w:trHeight w:val="315"/>
        </w:trPr>
        <w:tc>
          <w:tcPr>
            <w:tcW w:w="153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A805EF" w:rsidRPr="00A805EF" w:rsidRDefault="00A805EF" w:rsidP="00A805E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805E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26.7</w:t>
            </w:r>
          </w:p>
        </w:tc>
        <w:tc>
          <w:tcPr>
            <w:tcW w:w="59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center"/>
            <w:hideMark/>
          </w:tcPr>
          <w:p w:rsidR="00A805EF" w:rsidRPr="00A805EF" w:rsidRDefault="00A805EF" w:rsidP="00A805E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A805E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rysipelothrix</w:t>
            </w:r>
            <w:proofErr w:type="spellEnd"/>
            <w:r w:rsidRPr="00A805E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="00456C0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epsis</w:t>
            </w:r>
          </w:p>
        </w:tc>
      </w:tr>
      <w:tr w:rsidR="00A805EF" w:rsidRPr="00A805EF" w:rsidTr="00A805EF">
        <w:trPr>
          <w:trHeight w:val="315"/>
        </w:trPr>
        <w:tc>
          <w:tcPr>
            <w:tcW w:w="153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A805EF" w:rsidRPr="00A805EF" w:rsidRDefault="00A805EF" w:rsidP="00A805E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805E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32.7</w:t>
            </w:r>
          </w:p>
        </w:tc>
        <w:tc>
          <w:tcPr>
            <w:tcW w:w="59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center"/>
            <w:hideMark/>
          </w:tcPr>
          <w:p w:rsidR="00A805EF" w:rsidRPr="00A805EF" w:rsidRDefault="00A805EF" w:rsidP="00A805E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A805E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Listerial</w:t>
            </w:r>
            <w:proofErr w:type="spellEnd"/>
            <w:r w:rsidRPr="00A805E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="00456C0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epsis</w:t>
            </w:r>
          </w:p>
        </w:tc>
      </w:tr>
      <w:tr w:rsidR="00A805EF" w:rsidRPr="00A805EF" w:rsidTr="00A805EF">
        <w:trPr>
          <w:trHeight w:val="315"/>
        </w:trPr>
        <w:tc>
          <w:tcPr>
            <w:tcW w:w="153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A805EF" w:rsidRPr="00A805EF" w:rsidRDefault="00A805EF" w:rsidP="00A805E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805E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42.7</w:t>
            </w:r>
          </w:p>
        </w:tc>
        <w:tc>
          <w:tcPr>
            <w:tcW w:w="59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center"/>
            <w:hideMark/>
          </w:tcPr>
          <w:p w:rsidR="00A805EF" w:rsidRPr="00A805EF" w:rsidRDefault="00A805EF" w:rsidP="00A805E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A805E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ctinomycotic</w:t>
            </w:r>
            <w:proofErr w:type="spellEnd"/>
            <w:r w:rsidRPr="00A805E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="00456C0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epsis</w:t>
            </w:r>
          </w:p>
        </w:tc>
      </w:tr>
      <w:tr w:rsidR="00A805EF" w:rsidRPr="00A805EF" w:rsidTr="00A805EF">
        <w:trPr>
          <w:trHeight w:val="315"/>
        </w:trPr>
        <w:tc>
          <w:tcPr>
            <w:tcW w:w="153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A805EF" w:rsidRPr="00A805EF" w:rsidRDefault="00A805EF" w:rsidP="00A805E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805E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37.7</w:t>
            </w:r>
          </w:p>
        </w:tc>
        <w:tc>
          <w:tcPr>
            <w:tcW w:w="59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center"/>
            <w:hideMark/>
          </w:tcPr>
          <w:p w:rsidR="00A805EF" w:rsidRPr="00A805EF" w:rsidRDefault="00A805EF" w:rsidP="00A805E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A805E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andidal</w:t>
            </w:r>
            <w:proofErr w:type="spellEnd"/>
            <w:r w:rsidRPr="00A805E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="00456C0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epsis</w:t>
            </w:r>
          </w:p>
        </w:tc>
      </w:tr>
    </w:tbl>
    <w:p w:rsidR="001B688E" w:rsidRPr="002A50B9" w:rsidRDefault="004078E9" w:rsidP="0051032F">
      <w:pPr>
        <w:jc w:val="center"/>
        <w:rPr>
          <w:rFonts w:ascii="Arial" w:hAnsi="Arial" w:cs="Arial"/>
        </w:rPr>
      </w:pPr>
      <w:proofErr w:type="gramStart"/>
      <w:r w:rsidRPr="002A50B9">
        <w:rPr>
          <w:rFonts w:ascii="Arial" w:hAnsi="Arial" w:cs="Arial"/>
        </w:rPr>
        <w:t>e-</w:t>
      </w:r>
      <w:r w:rsidR="00A805EF" w:rsidRPr="002A50B9">
        <w:rPr>
          <w:rFonts w:ascii="Arial" w:hAnsi="Arial" w:cs="Arial"/>
        </w:rPr>
        <w:t>Table</w:t>
      </w:r>
      <w:proofErr w:type="gramEnd"/>
      <w:r w:rsidR="00A805EF" w:rsidRPr="002A50B9">
        <w:rPr>
          <w:rFonts w:ascii="Arial" w:hAnsi="Arial" w:cs="Arial"/>
        </w:rPr>
        <w:t xml:space="preserve"> 1:</w:t>
      </w:r>
      <w:r w:rsidR="0051032F" w:rsidRPr="002A50B9">
        <w:rPr>
          <w:rFonts w:ascii="Arial" w:hAnsi="Arial" w:cs="Arial"/>
        </w:rPr>
        <w:t xml:space="preserve"> ICD-10 Codes Used to Identify Sepsis-Related Deaths</w:t>
      </w:r>
    </w:p>
    <w:sectPr w:rsidR="001B688E" w:rsidRPr="002A50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M7YwNTQwszC2NLRU0lEKTi0uzszPAykwrgUAZ9DZiCwAAAA="/>
  </w:docVars>
  <w:rsids>
    <w:rsidRoot w:val="00A805EF"/>
    <w:rsid w:val="001B688E"/>
    <w:rsid w:val="002A50B9"/>
    <w:rsid w:val="002A5259"/>
    <w:rsid w:val="003B054F"/>
    <w:rsid w:val="004078E9"/>
    <w:rsid w:val="00456C0C"/>
    <w:rsid w:val="0051032F"/>
    <w:rsid w:val="00A805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AB4C62A-985E-40F0-9532-B1F96A0458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805E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975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7</Words>
  <Characters>72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ma Linda University Health</Company>
  <LinksUpToDate>false</LinksUpToDate>
  <CharactersWithSpaces>8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ganathan, Niranjan</dc:creator>
  <cp:keywords/>
  <dc:description/>
  <cp:lastModifiedBy>Jeganathan, Niranjan</cp:lastModifiedBy>
  <cp:revision>3</cp:revision>
  <dcterms:created xsi:type="dcterms:W3CDTF">2020-12-23T01:36:00Z</dcterms:created>
  <dcterms:modified xsi:type="dcterms:W3CDTF">2020-12-23T01:38:00Z</dcterms:modified>
</cp:coreProperties>
</file>